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lyssa lask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ly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sk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29 oak av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rrylu@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29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c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